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76F8B721" w14:textId="7364048D" w:rsidR="009E12B1" w:rsidRPr="00C23F9E" w:rsidRDefault="00745DC7" w:rsidP="00F67929">
      <w:pPr>
        <w:pStyle w:val="Header"/>
        <w:rPr>
          <w:rFonts w:ascii="Calibri" w:hAnsi="Calibri" w:cs="Calibri"/>
          <w:sz w:val="21"/>
          <w:szCs w:val="21"/>
        </w:rPr>
      </w:pPr>
      <w:r w:rsidRPr="00C23F9E">
        <w:rPr>
          <w:rFonts w:ascii="Calibri" w:hAnsi="Calibri" w:cs="Calibri"/>
          <w:b/>
          <w:bCs/>
          <w:sz w:val="28"/>
          <w:szCs w:val="28"/>
        </w:rPr>
        <w:t>SUSANNAH WEILAND</w:t>
      </w:r>
      <w:r w:rsidR="00C23F9E" w:rsidRPr="00C23F9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E5C7C">
        <w:rPr>
          <w:rFonts w:ascii="Calibri" w:hAnsi="Calibri" w:cs="Calibri"/>
          <w:b/>
          <w:bCs/>
          <w:sz w:val="28"/>
          <w:szCs w:val="28"/>
        </w:rPr>
        <w:t xml:space="preserve">                   </w:t>
      </w:r>
      <w:r w:rsidR="00C23F9E" w:rsidRPr="00C23F9E">
        <w:rPr>
          <w:rFonts w:ascii="Calibri" w:hAnsi="Calibri" w:cs="Calibri"/>
          <w:sz w:val="21"/>
          <w:szCs w:val="21"/>
        </w:rPr>
        <w:t xml:space="preserve">susannah@susannahweiland.co.uk | </w:t>
      </w:r>
      <w:hyperlink r:id="rId6" w:history="1">
        <w:r w:rsidR="00C23F9E" w:rsidRPr="00C23F9E">
          <w:rPr>
            <w:rStyle w:val="Hyperlink"/>
            <w:rFonts w:ascii="Calibri" w:hAnsi="Calibri" w:cs="Calibri"/>
            <w:sz w:val="21"/>
            <w:szCs w:val="21"/>
          </w:rPr>
          <w:t>www.susannahweiland.co.uk</w:t>
        </w:r>
      </w:hyperlink>
    </w:p>
    <w:p w14:paraId="3B6732ED" w14:textId="22501808" w:rsidR="00F16182" w:rsidRPr="00C23F9E" w:rsidRDefault="00F16182" w:rsidP="00F67929">
      <w:pPr>
        <w:pStyle w:val="BodyText"/>
        <w:jc w:val="left"/>
        <w:rPr>
          <w:rFonts w:ascii="Calibri" w:hAnsi="Calibri" w:cs="Calibri"/>
          <w:szCs w:val="22"/>
        </w:rPr>
      </w:pPr>
      <w:r w:rsidRPr="00C23F9E">
        <w:rPr>
          <w:rFonts w:ascii="Calibri" w:hAnsi="Calibri" w:cs="Calibri"/>
          <w:szCs w:val="22"/>
        </w:rPr>
        <w:t>Susannah Weiland is a British artist working with tonal pencil drawing and hand embroidery. Her practice spans figurative and abstract work, unified by an exploration of nature, texture, and line.</w:t>
      </w:r>
    </w:p>
    <w:p w14:paraId="01199008" w14:textId="77777777" w:rsidR="00F16182" w:rsidRPr="00C23F9E" w:rsidRDefault="0018067C" w:rsidP="00F67929">
      <w:pPr>
        <w:spacing w:after="115"/>
        <w:jc w:val="both"/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74711E29" wp14:editId="329F051B">
                <wp:extent cx="6069965" cy="19050"/>
                <wp:effectExtent l="0" t="0" r="0" b="0"/>
                <wp:docPr id="165091968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69965" cy="19050"/>
                          <a:chOff x="0" y="0"/>
                          <a:chExt cx="6069966" cy="19050"/>
                        </a:xfrm>
                      </wpg:grpSpPr>
                      <wps:wsp>
                        <wps:cNvPr id="7016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A49B81" id="Group 15" o:spid="_x0000_s1026" style="width:477.9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7D0DD3E1" w14:textId="77777777" w:rsidR="00C23F9E" w:rsidRPr="00C23F9E" w:rsidRDefault="00F16182" w:rsidP="00C23F9E">
      <w:pPr>
        <w:spacing w:after="1"/>
        <w:rPr>
          <w:rFonts w:ascii="Calibri" w:hAnsi="Calibri" w:cs="Calibri"/>
          <w:b/>
          <w:bCs/>
          <w:sz w:val="22"/>
          <w:szCs w:val="22"/>
        </w:rPr>
      </w:pPr>
      <w:r w:rsidRPr="00C23F9E">
        <w:rPr>
          <w:rFonts w:ascii="Calibri" w:hAnsi="Calibri" w:cs="Calibri"/>
          <w:b/>
          <w:bCs/>
          <w:sz w:val="22"/>
          <w:szCs w:val="22"/>
        </w:rPr>
        <w:t>EDUCATION</w:t>
      </w:r>
    </w:p>
    <w:p w14:paraId="65CEC870" w14:textId="77777777" w:rsidR="00C23F9E" w:rsidRPr="00C23F9E" w:rsidRDefault="00C23F9E" w:rsidP="00C23F9E">
      <w:pPr>
        <w:spacing w:after="1"/>
        <w:rPr>
          <w:rFonts w:ascii="Calibri" w:hAnsi="Calibri" w:cs="Calibri"/>
          <w:b/>
          <w:bCs/>
          <w:sz w:val="22"/>
          <w:szCs w:val="22"/>
        </w:rPr>
      </w:pPr>
    </w:p>
    <w:p w14:paraId="2E012481" w14:textId="68F04D35" w:rsidR="00F16182" w:rsidRPr="00C23F9E" w:rsidRDefault="00F16182" w:rsidP="00C23F9E">
      <w:pPr>
        <w:spacing w:after="1"/>
        <w:rPr>
          <w:rFonts w:ascii="Calibri" w:hAnsi="Calibri" w:cs="Calibri"/>
          <w:b/>
          <w:bCs/>
          <w:sz w:val="22"/>
          <w:szCs w:val="22"/>
        </w:rPr>
      </w:pPr>
      <w:r w:rsidRPr="00C23F9E">
        <w:rPr>
          <w:rFonts w:ascii="Calibri" w:hAnsi="Calibri" w:cs="Calibri"/>
          <w:sz w:val="22"/>
          <w:szCs w:val="22"/>
        </w:rPr>
        <w:t>2021–2025 Royal School of Needlework – Certificate in Technical Hand Embroidery</w:t>
      </w:r>
      <w:r w:rsidRPr="00C23F9E">
        <w:rPr>
          <w:rFonts w:ascii="Calibri" w:hAnsi="Calibri" w:cs="Calibri"/>
          <w:sz w:val="22"/>
          <w:szCs w:val="22"/>
        </w:rPr>
        <w:br/>
        <w:t>1996–1999 Nottingham Trent University – BA (Hons) Graphic Design</w:t>
      </w:r>
      <w:r w:rsidRPr="00C23F9E">
        <w:rPr>
          <w:rFonts w:ascii="Calibri" w:hAnsi="Calibri" w:cs="Calibri"/>
          <w:sz w:val="22"/>
          <w:szCs w:val="22"/>
        </w:rPr>
        <w:br/>
        <w:t>1995–1996 Kingston University – Foundation Diploma in Art and Design</w:t>
      </w:r>
    </w:p>
    <w:p w14:paraId="7CE244A6" w14:textId="77777777" w:rsidR="00B522C1" w:rsidRPr="00C23F9E" w:rsidRDefault="0018067C" w:rsidP="00F67929">
      <w:pPr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19939A2D" wp14:editId="4E8E811F">
                <wp:extent cx="6030595" cy="19050"/>
                <wp:effectExtent l="0" t="0" r="0" b="0"/>
                <wp:docPr id="133352492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0595" cy="19050"/>
                          <a:chOff x="0" y="0"/>
                          <a:chExt cx="6069966" cy="19050"/>
                        </a:xfrm>
                      </wpg:grpSpPr>
                      <wps:wsp>
                        <wps:cNvPr id="514349712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7BD919" id="Group 12" o:spid="_x0000_s1026" style="width:474.8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0F7081B4" w14:textId="77777777" w:rsidR="00F16182" w:rsidRPr="00C23F9E" w:rsidRDefault="00F16182" w:rsidP="00F67929">
      <w:pPr>
        <w:pStyle w:val="Heading2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C23F9E">
        <w:rPr>
          <w:rFonts w:ascii="Calibri" w:hAnsi="Calibri" w:cs="Calibri"/>
          <w:b/>
          <w:bCs/>
          <w:color w:val="000000"/>
          <w:sz w:val="22"/>
          <w:szCs w:val="22"/>
        </w:rPr>
        <w:t>SELECTED EXHIBITIONS</w:t>
      </w:r>
    </w:p>
    <w:p w14:paraId="6A2C915B" w14:textId="77777777" w:rsidR="00F67929" w:rsidRPr="00C23F9E" w:rsidRDefault="00F67929" w:rsidP="00F67929">
      <w:pPr>
        <w:pStyle w:val="FirstParagraph"/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sz w:val="22"/>
          <w:szCs w:val="22"/>
        </w:rPr>
        <w:t>2026 Resonance, Sussex Contemporary, Brighton</w:t>
      </w:r>
      <w:r w:rsidRPr="00C23F9E">
        <w:rPr>
          <w:rFonts w:ascii="Calibri" w:hAnsi="Calibri" w:cs="Calibri"/>
          <w:sz w:val="22"/>
          <w:szCs w:val="22"/>
        </w:rPr>
        <w:br/>
        <w:t xml:space="preserve">2025 Quote &amp; Curate Winter Curation, Chelsea Design Centre, London                                                        </w:t>
      </w:r>
      <w:r w:rsidRPr="00C23F9E">
        <w:rPr>
          <w:rFonts w:ascii="Calibri" w:hAnsi="Calibri" w:cs="Calibri"/>
          <w:color w:val="000000"/>
          <w:sz w:val="22"/>
          <w:szCs w:val="22"/>
        </w:rPr>
        <w:t xml:space="preserve">2025 </w:t>
      </w:r>
      <w:r w:rsidRPr="00C23F9E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The </w:t>
      </w:r>
      <w:proofErr w:type="spellStart"/>
      <w:r w:rsidRPr="00C23F9E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Broderers</w:t>
      </w:r>
      <w:proofErr w:type="spellEnd"/>
      <w:r w:rsidRPr="00C23F9E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’ Exhibition: The Art of Embroidery - Bankside Gallery - London</w:t>
      </w:r>
      <w:r w:rsidRPr="00C23F9E">
        <w:rPr>
          <w:rFonts w:ascii="Calibri" w:hAnsi="Calibri" w:cs="Calibri"/>
          <w:color w:val="000000"/>
          <w:sz w:val="22"/>
          <w:szCs w:val="22"/>
        </w:rPr>
        <w:br/>
      </w:r>
      <w:r w:rsidRPr="00C23F9E">
        <w:rPr>
          <w:rFonts w:ascii="Calibri" w:hAnsi="Calibri" w:cs="Calibri"/>
          <w:sz w:val="22"/>
          <w:szCs w:val="22"/>
        </w:rPr>
        <w:t>2025 Bath Society of Artists Annual Exhibition, Bath</w:t>
      </w:r>
      <w:r w:rsidRPr="00C23F9E">
        <w:rPr>
          <w:rFonts w:ascii="Calibri" w:hAnsi="Calibri" w:cs="Calibri"/>
          <w:sz w:val="22"/>
          <w:szCs w:val="22"/>
        </w:rPr>
        <w:br/>
        <w:t>2025 Crane Court Gallery Summer Exhibition, London</w:t>
      </w:r>
      <w:r w:rsidRPr="00C23F9E">
        <w:rPr>
          <w:rFonts w:ascii="Calibri" w:hAnsi="Calibri" w:cs="Calibri"/>
          <w:sz w:val="22"/>
          <w:szCs w:val="22"/>
        </w:rPr>
        <w:br/>
        <w:t xml:space="preserve">2024 Guildford House Open, Guildford </w:t>
      </w:r>
      <w:r w:rsidRPr="00C23F9E">
        <w:rPr>
          <w:rFonts w:ascii="Calibri" w:hAnsi="Calibri" w:cs="Calibri"/>
          <w:sz w:val="22"/>
          <w:szCs w:val="22"/>
        </w:rPr>
        <w:br/>
        <w:t>2023 The Royal Cambrian Academy, Wales</w:t>
      </w:r>
      <w:r w:rsidRPr="00C23F9E">
        <w:rPr>
          <w:rFonts w:ascii="Calibri" w:hAnsi="Calibri" w:cs="Calibri"/>
          <w:sz w:val="22"/>
          <w:szCs w:val="22"/>
        </w:rPr>
        <w:br/>
        <w:t>2023 London Craft Week (Future Icons), London</w:t>
      </w:r>
      <w:r w:rsidRPr="00C23F9E">
        <w:rPr>
          <w:rFonts w:ascii="Calibri" w:hAnsi="Calibri" w:cs="Calibri"/>
          <w:sz w:val="22"/>
          <w:szCs w:val="22"/>
        </w:rPr>
        <w:br/>
        <w:t>2022 The Gallery Green &amp; Stone, London</w:t>
      </w:r>
      <w:r w:rsidRPr="00C23F9E">
        <w:rPr>
          <w:rFonts w:ascii="Calibri" w:hAnsi="Calibri" w:cs="Calibri"/>
          <w:sz w:val="22"/>
          <w:szCs w:val="22"/>
        </w:rPr>
        <w:br/>
        <w:t>2022 Fortnum &amp; Mason with QEST, London</w:t>
      </w:r>
      <w:r w:rsidRPr="00C23F9E">
        <w:rPr>
          <w:rFonts w:ascii="Calibri" w:hAnsi="Calibri" w:cs="Calibri"/>
          <w:sz w:val="22"/>
          <w:szCs w:val="22"/>
        </w:rPr>
        <w:br/>
        <w:t xml:space="preserve">2022 Artefact with QEST, Chelsea Design Centre, London </w:t>
      </w:r>
      <w:r w:rsidRPr="00C23F9E">
        <w:rPr>
          <w:rFonts w:ascii="Calibri" w:hAnsi="Calibri" w:cs="Calibri"/>
          <w:sz w:val="22"/>
          <w:szCs w:val="22"/>
        </w:rPr>
        <w:br/>
        <w:t>2021 Royal Academy Summer Exhibition, London</w:t>
      </w:r>
    </w:p>
    <w:p w14:paraId="4AD14E63" w14:textId="77777777" w:rsidR="000968D9" w:rsidRPr="00C23F9E" w:rsidRDefault="00F16182" w:rsidP="00F67929">
      <w:pPr>
        <w:pStyle w:val="BodyText"/>
        <w:rPr>
          <w:rFonts w:ascii="Calibri" w:hAnsi="Calibri" w:cs="Calibri"/>
          <w:szCs w:val="22"/>
        </w:rPr>
      </w:pPr>
      <w:r w:rsidRPr="00C23F9E">
        <w:rPr>
          <w:rFonts w:ascii="Calibri" w:hAnsi="Calibri" w:cs="Calibri"/>
          <w:i/>
          <w:iCs/>
          <w:szCs w:val="22"/>
        </w:rPr>
        <w:t>Full exhibition history available on request</w:t>
      </w:r>
    </w:p>
    <w:p w14:paraId="5AB90F3E" w14:textId="77777777" w:rsidR="00F16182" w:rsidRPr="00C23F9E" w:rsidRDefault="0018067C" w:rsidP="00F67929">
      <w:pPr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4BFC54C2" wp14:editId="2A4C6FCB">
                <wp:extent cx="6030595" cy="19050"/>
                <wp:effectExtent l="0" t="0" r="0" b="0"/>
                <wp:docPr id="196417772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0595" cy="19050"/>
                          <a:chOff x="0" y="0"/>
                          <a:chExt cx="6069966" cy="19050"/>
                        </a:xfrm>
                      </wpg:grpSpPr>
                      <wps:wsp>
                        <wps:cNvPr id="916681119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F87C2A" id="Group 9" o:spid="_x0000_s1026" style="width:474.8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088AB137" w14:textId="77777777" w:rsidR="00F16182" w:rsidRPr="00C23F9E" w:rsidRDefault="00F16182" w:rsidP="00F67929">
      <w:pPr>
        <w:pStyle w:val="Heading2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C23F9E">
        <w:rPr>
          <w:rFonts w:ascii="Calibri" w:hAnsi="Calibri" w:cs="Calibri"/>
          <w:b/>
          <w:bCs/>
          <w:color w:val="000000"/>
          <w:sz w:val="22"/>
          <w:szCs w:val="22"/>
        </w:rPr>
        <w:t>AWARDS</w:t>
      </w:r>
    </w:p>
    <w:p w14:paraId="4BBD4FD7" w14:textId="5C6D9CFB" w:rsidR="00F16182" w:rsidRPr="00C23F9E" w:rsidRDefault="00915D5D" w:rsidP="00F67929">
      <w:pPr>
        <w:pStyle w:val="FirstParagraph"/>
        <w:rPr>
          <w:rFonts w:ascii="Calibri" w:hAnsi="Calibri" w:cs="Calibri"/>
          <w:sz w:val="22"/>
          <w:szCs w:val="22"/>
        </w:rPr>
      </w:pPr>
      <w:proofErr w:type="gramStart"/>
      <w:r w:rsidRPr="00C23F9E">
        <w:rPr>
          <w:rFonts w:ascii="Calibri" w:hAnsi="Calibri" w:cs="Calibri"/>
          <w:sz w:val="22"/>
          <w:szCs w:val="22"/>
        </w:rPr>
        <w:t xml:space="preserve">2026  </w:t>
      </w:r>
      <w:r w:rsidR="00F16182" w:rsidRPr="00C23F9E">
        <w:rPr>
          <w:rFonts w:ascii="Calibri" w:hAnsi="Calibri" w:cs="Calibri"/>
          <w:sz w:val="22"/>
          <w:szCs w:val="22"/>
        </w:rPr>
        <w:t>Arts</w:t>
      </w:r>
      <w:proofErr w:type="gramEnd"/>
      <w:r w:rsidR="00F16182" w:rsidRPr="00C23F9E">
        <w:rPr>
          <w:rFonts w:ascii="Calibri" w:hAnsi="Calibri" w:cs="Calibri"/>
          <w:sz w:val="22"/>
          <w:szCs w:val="22"/>
        </w:rPr>
        <w:t xml:space="preserve"> Council England Project Grant</w:t>
      </w:r>
      <w:r w:rsidR="00F16182" w:rsidRPr="00C23F9E">
        <w:rPr>
          <w:rFonts w:ascii="Calibri" w:hAnsi="Calibri" w:cs="Calibri"/>
          <w:sz w:val="22"/>
          <w:szCs w:val="22"/>
        </w:rPr>
        <w:br/>
        <w:t>2025 Richmond Art Prize – Finalist</w:t>
      </w:r>
      <w:r w:rsidR="00F16182" w:rsidRPr="00C23F9E">
        <w:rPr>
          <w:rFonts w:ascii="Calibri" w:hAnsi="Calibri" w:cs="Calibri"/>
          <w:sz w:val="22"/>
          <w:szCs w:val="22"/>
        </w:rPr>
        <w:br/>
        <w:t>2025 Chiswick House &amp; Gardens Wildlife Art Competition – Winner</w:t>
      </w:r>
      <w:r w:rsidR="00F16182" w:rsidRPr="00C23F9E">
        <w:rPr>
          <w:rFonts w:ascii="Calibri" w:hAnsi="Calibri" w:cs="Calibri"/>
          <w:sz w:val="22"/>
          <w:szCs w:val="22"/>
        </w:rPr>
        <w:br/>
        <w:t xml:space="preserve">2024 </w:t>
      </w:r>
      <w:proofErr w:type="spellStart"/>
      <w:r w:rsidR="00F16182" w:rsidRPr="00C23F9E">
        <w:rPr>
          <w:rFonts w:ascii="Calibri" w:hAnsi="Calibri" w:cs="Calibri"/>
          <w:sz w:val="22"/>
          <w:szCs w:val="22"/>
        </w:rPr>
        <w:t>HelvetArt</w:t>
      </w:r>
      <w:proofErr w:type="spellEnd"/>
      <w:r w:rsidR="00F16182" w:rsidRPr="00C23F9E">
        <w:rPr>
          <w:rFonts w:ascii="Calibri" w:hAnsi="Calibri" w:cs="Calibri"/>
          <w:sz w:val="22"/>
          <w:szCs w:val="22"/>
        </w:rPr>
        <w:t xml:space="preserve"> Merit Award</w:t>
      </w:r>
      <w:r w:rsidR="00F16182" w:rsidRPr="00C23F9E">
        <w:rPr>
          <w:rFonts w:ascii="Calibri" w:hAnsi="Calibri" w:cs="Calibri"/>
          <w:sz w:val="22"/>
          <w:szCs w:val="22"/>
        </w:rPr>
        <w:br/>
        <w:t>2022 Newby Trust Award (Cockpit Studios)</w:t>
      </w:r>
      <w:r w:rsidR="00F16182" w:rsidRPr="00C23F9E">
        <w:rPr>
          <w:rFonts w:ascii="Calibri" w:hAnsi="Calibri" w:cs="Calibri"/>
          <w:sz w:val="22"/>
          <w:szCs w:val="22"/>
        </w:rPr>
        <w:br/>
        <w:t>2021 QEST Finnis Scott Foundation Scholarship</w:t>
      </w:r>
      <w:r w:rsidR="00F16182" w:rsidRPr="00C23F9E">
        <w:rPr>
          <w:rFonts w:ascii="Calibri" w:hAnsi="Calibri" w:cs="Calibri"/>
          <w:sz w:val="22"/>
          <w:szCs w:val="22"/>
        </w:rPr>
        <w:br/>
        <w:t>2020 Arts Council England Emergency Response Fund</w:t>
      </w:r>
    </w:p>
    <w:p w14:paraId="38ACC22C" w14:textId="77777777" w:rsidR="00F16182" w:rsidRPr="00C23F9E" w:rsidRDefault="0018067C" w:rsidP="00F67929">
      <w:pPr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51698601" wp14:editId="5846A43C">
                <wp:extent cx="6030595" cy="19050"/>
                <wp:effectExtent l="0" t="0" r="0" b="0"/>
                <wp:docPr id="177264102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0595" cy="19050"/>
                          <a:chOff x="0" y="0"/>
                          <a:chExt cx="6069966" cy="19050"/>
                        </a:xfrm>
                      </wpg:grpSpPr>
                      <wps:wsp>
                        <wps:cNvPr id="312655605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4A0164" id="Group 6" o:spid="_x0000_s1026" style="width:474.8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56A1EE5F" w14:textId="14C88A5C" w:rsidR="00F16182" w:rsidRPr="00C23F9E" w:rsidRDefault="00EB6661" w:rsidP="00F67929">
      <w:pPr>
        <w:pStyle w:val="Heading2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C23F9E">
        <w:rPr>
          <w:rFonts w:ascii="Calibri" w:hAnsi="Calibri" w:cs="Calibri"/>
          <w:b/>
          <w:bCs/>
          <w:color w:val="000000"/>
          <w:sz w:val="22"/>
          <w:szCs w:val="22"/>
        </w:rPr>
        <w:t>PROFESSIONAL DEVELOPMENT</w:t>
      </w:r>
    </w:p>
    <w:p w14:paraId="3AF687E9" w14:textId="384F8A46" w:rsidR="00EB6661" w:rsidRPr="00C23F9E" w:rsidRDefault="00EB6661" w:rsidP="00EB6661">
      <w:pPr>
        <w:pStyle w:val="BodyText"/>
        <w:jc w:val="left"/>
        <w:rPr>
          <w:rFonts w:ascii="Calibri" w:hAnsi="Calibri" w:cs="Calibri"/>
        </w:rPr>
      </w:pPr>
      <w:r w:rsidRPr="00C23F9E">
        <w:rPr>
          <w:rFonts w:ascii="Calibri" w:hAnsi="Calibri" w:cs="Calibri"/>
          <w:szCs w:val="22"/>
        </w:rPr>
        <w:t xml:space="preserve">2026 Royal Drawing School – Drawing Intensive (commencing September 2026)    </w:t>
      </w:r>
      <w:r w:rsidR="00C23F9E">
        <w:rPr>
          <w:rFonts w:ascii="Calibri" w:hAnsi="Calibri" w:cs="Calibri"/>
          <w:szCs w:val="22"/>
        </w:rPr>
        <w:t xml:space="preserve">                                        </w:t>
      </w:r>
      <w:r w:rsidR="00C23F9E" w:rsidRPr="00C23F9E">
        <w:rPr>
          <w:rFonts w:ascii="Calibri" w:hAnsi="Calibri" w:cs="Calibri"/>
          <w:szCs w:val="22"/>
        </w:rPr>
        <w:t xml:space="preserve">2026 Art Workers’ Guild Creative Connections </w:t>
      </w:r>
      <w:proofErr w:type="spellStart"/>
      <w:r w:rsidR="00C23F9E" w:rsidRPr="00C23F9E">
        <w:rPr>
          <w:rFonts w:ascii="Calibri" w:hAnsi="Calibri" w:cs="Calibri"/>
          <w:szCs w:val="22"/>
        </w:rPr>
        <w:t>Programme</w:t>
      </w:r>
      <w:proofErr w:type="spellEnd"/>
      <w:r w:rsidR="00C23F9E" w:rsidRPr="00C23F9E">
        <w:rPr>
          <w:rFonts w:ascii="Calibri" w:hAnsi="Calibri" w:cs="Calibri"/>
          <w:szCs w:val="22"/>
        </w:rPr>
        <w:t xml:space="preserve">, 2026-27                                                                                        </w:t>
      </w:r>
      <w:r w:rsidRPr="00C23F9E">
        <w:rPr>
          <w:rFonts w:ascii="Calibri" w:hAnsi="Calibri" w:cs="Calibri"/>
          <w:szCs w:val="22"/>
        </w:rPr>
        <w:t xml:space="preserve">                                                        </w:t>
      </w:r>
    </w:p>
    <w:p w14:paraId="2B5322A5" w14:textId="77777777" w:rsidR="00EB6661" w:rsidRPr="00C23F9E" w:rsidRDefault="00EB6661" w:rsidP="00EB6661">
      <w:pPr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4E1FA209" wp14:editId="2E9809D0">
                <wp:extent cx="6030595" cy="19050"/>
                <wp:effectExtent l="0" t="0" r="0" b="0"/>
                <wp:docPr id="51294016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0595" cy="19050"/>
                          <a:chOff x="0" y="0"/>
                          <a:chExt cx="6069966" cy="19050"/>
                        </a:xfrm>
                      </wpg:grpSpPr>
                      <wps:wsp>
                        <wps:cNvPr id="1849249593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99A899" id="Group 6" o:spid="_x0000_s1026" style="width:474.8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5FAA823C" w14:textId="19BD4289" w:rsidR="00EB6661" w:rsidRPr="00C23F9E" w:rsidRDefault="00EB6661" w:rsidP="00EB6661">
      <w:pPr>
        <w:pStyle w:val="Heading2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C23F9E">
        <w:rPr>
          <w:rFonts w:ascii="Calibri" w:hAnsi="Calibri" w:cs="Calibri"/>
          <w:b/>
          <w:bCs/>
          <w:color w:val="000000"/>
          <w:sz w:val="22"/>
          <w:szCs w:val="22"/>
        </w:rPr>
        <w:t>AFFILIATIONS</w:t>
      </w:r>
    </w:p>
    <w:p w14:paraId="1CD88CD4" w14:textId="6D207C6B" w:rsidR="00F16182" w:rsidRPr="00C23F9E" w:rsidRDefault="00F16182" w:rsidP="00C23F9E">
      <w:pPr>
        <w:pStyle w:val="FirstParagraph"/>
        <w:rPr>
          <w:rFonts w:ascii="Calibri" w:hAnsi="Calibri" w:cs="Calibri"/>
        </w:rPr>
      </w:pPr>
      <w:r w:rsidRPr="00F97FFC">
        <w:rPr>
          <w:rFonts w:ascii="Calibri" w:hAnsi="Calibri" w:cs="Calibri"/>
          <w:sz w:val="22"/>
          <w:szCs w:val="22"/>
        </w:rPr>
        <w:t>QEST</w:t>
      </w:r>
      <w:r w:rsidRPr="00F97FFC">
        <w:rPr>
          <w:rFonts w:ascii="Calibri" w:hAnsi="Calibri" w:cs="Calibri"/>
          <w:sz w:val="22"/>
          <w:szCs w:val="22"/>
        </w:rPr>
        <w:br/>
        <w:t>Society of Designer Craftsmen</w:t>
      </w:r>
      <w:r w:rsidRPr="00F97FFC">
        <w:rPr>
          <w:rFonts w:ascii="Calibri" w:hAnsi="Calibri" w:cs="Calibri"/>
          <w:sz w:val="22"/>
          <w:szCs w:val="22"/>
        </w:rPr>
        <w:br/>
        <w:t>Crafts Council Directory</w:t>
      </w:r>
      <w:r w:rsidRPr="00F97FFC">
        <w:rPr>
          <w:rFonts w:ascii="Calibri" w:hAnsi="Calibri" w:cs="Calibri"/>
          <w:sz w:val="22"/>
          <w:szCs w:val="22"/>
        </w:rPr>
        <w:br/>
        <w:t>Homo Faber Guide</w:t>
      </w:r>
      <w:r w:rsidR="00C23F9E" w:rsidRPr="00F97FFC">
        <w:rPr>
          <w:rFonts w:ascii="Calibri" w:hAnsi="Calibri" w:cs="Calibri"/>
          <w:sz w:val="22"/>
          <w:szCs w:val="22"/>
        </w:rPr>
        <w:t xml:space="preserve">                                                                                                                                                </w:t>
      </w:r>
      <w:r w:rsidR="00F97FFC">
        <w:rPr>
          <w:rFonts w:ascii="Calibri" w:hAnsi="Calibri" w:cs="Calibri"/>
          <w:sz w:val="22"/>
          <w:szCs w:val="22"/>
        </w:rPr>
        <w:t xml:space="preserve"> </w:t>
      </w:r>
      <w:r w:rsidR="00C23F9E" w:rsidRPr="00F97FFC">
        <w:rPr>
          <w:rFonts w:ascii="Calibri" w:hAnsi="Calibri" w:cs="Calibri"/>
          <w:sz w:val="22"/>
          <w:szCs w:val="22"/>
        </w:rPr>
        <w:t xml:space="preserve">      </w:t>
      </w:r>
      <w:proofErr w:type="gramStart"/>
      <w:r w:rsidR="00C23F9E" w:rsidRPr="00F97FFC">
        <w:rPr>
          <w:rFonts w:ascii="Calibri" w:hAnsi="Calibri" w:cs="Calibri"/>
          <w:sz w:val="22"/>
          <w:szCs w:val="22"/>
        </w:rPr>
        <w:t>The</w:t>
      </w:r>
      <w:proofErr w:type="gramEnd"/>
      <w:r w:rsidR="00C23F9E" w:rsidRPr="00F97FFC">
        <w:rPr>
          <w:rFonts w:ascii="Calibri" w:hAnsi="Calibri" w:cs="Calibri"/>
          <w:sz w:val="22"/>
          <w:szCs w:val="22"/>
        </w:rPr>
        <w:t xml:space="preserve"> Textile Society</w:t>
      </w:r>
      <w:r w:rsidR="00C23F9E" w:rsidRPr="00C23F9E">
        <w:rPr>
          <w:rFonts w:ascii="Calibri" w:hAnsi="Calibri" w:cs="Calibri"/>
        </w:rPr>
        <w:br/>
      </w:r>
      <w:r w:rsidR="0018067C" w:rsidRPr="00C23F9E"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291783C4" wp14:editId="0626B43F">
                <wp:extent cx="6030595" cy="19050"/>
                <wp:effectExtent l="0" t="0" r="0" b="0"/>
                <wp:docPr id="187370516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30595" cy="19050"/>
                          <a:chOff x="0" y="0"/>
                          <a:chExt cx="6069966" cy="19050"/>
                        </a:xfrm>
                      </wpg:grpSpPr>
                      <wps:wsp>
                        <wps:cNvPr id="1750190331" name="Shape 7016"/>
                        <wps:cNvSpPr>
                          <a:spLocks/>
                        </wps:cNvSpPr>
                        <wps:spPr>
                          <a:xfrm>
                            <a:off x="0" y="0"/>
                            <a:ext cx="6069966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9966" h="19050">
                                <a:moveTo>
                                  <a:pt x="0" y="0"/>
                                </a:moveTo>
                                <a:lnTo>
                                  <a:pt x="6069966" y="0"/>
                                </a:lnTo>
                                <a:lnTo>
                                  <a:pt x="6069966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80DE45" id="Group 3" o:spid="_x0000_s1026" style="width:474.85pt;height:1.5pt;mso-position-horizontal-relative:char;mso-position-vertical-relative:line" coordsize="60699,1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">
                <v:shape id="Shape 7016" o:spid="_x0000_s1027" style="position:absolute;width:60699;height:190;visibility:visible;mso-wrap-style:square;v-text-anchor:top" coordsize="6069966,19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" path="m,l6069966,r,19050l,19050,,e" fillcolor="black" stroked="f" strokeweight="0">
                  <v:stroke miterlimit="83231f" joinstyle="miter"/>
                  <v:path arrowok="t" textboxrect="0,0,6069966,19050"/>
                </v:shape>
                <w10:anchorlock/>
              </v:group>
            </w:pict>
          </mc:Fallback>
        </mc:AlternateContent>
      </w:r>
    </w:p>
    <w:p w14:paraId="3A9F559E" w14:textId="77777777" w:rsidR="00F16182" w:rsidRPr="00C23F9E" w:rsidRDefault="00F16182" w:rsidP="00F67929">
      <w:pPr>
        <w:pStyle w:val="Heading2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C23F9E">
        <w:rPr>
          <w:rFonts w:ascii="Calibri" w:hAnsi="Calibri" w:cs="Calibri"/>
          <w:b/>
          <w:bCs/>
          <w:color w:val="000000"/>
          <w:sz w:val="22"/>
          <w:szCs w:val="22"/>
        </w:rPr>
        <w:t>SELECTED PRESS</w:t>
      </w:r>
    </w:p>
    <w:p w14:paraId="0DA45582" w14:textId="77777777" w:rsidR="00DA3031" w:rsidRPr="00C23F9E" w:rsidRDefault="00F16182" w:rsidP="00F67929">
      <w:pPr>
        <w:pStyle w:val="FirstParagraph"/>
        <w:rPr>
          <w:rFonts w:ascii="Calibri" w:hAnsi="Calibri" w:cs="Calibri"/>
          <w:sz w:val="22"/>
          <w:szCs w:val="22"/>
        </w:rPr>
      </w:pPr>
      <w:r w:rsidRPr="00C23F9E">
        <w:rPr>
          <w:rFonts w:ascii="Calibri" w:hAnsi="Calibri" w:cs="Calibri"/>
          <w:sz w:val="22"/>
          <w:szCs w:val="22"/>
        </w:rPr>
        <w:t>2023 The Epoch Times – ‘Keeping Dreams Real’ by Lorraine Ferrier</w:t>
      </w:r>
      <w:r w:rsidRPr="00C23F9E">
        <w:rPr>
          <w:rFonts w:ascii="Calibri" w:hAnsi="Calibri" w:cs="Calibri"/>
          <w:sz w:val="22"/>
          <w:szCs w:val="22"/>
        </w:rPr>
        <w:br/>
        <w:t>2020 The Telegraph Magazine – ‘Stylish Buys’</w:t>
      </w:r>
      <w:r w:rsidRPr="00C23F9E">
        <w:rPr>
          <w:rFonts w:ascii="Calibri" w:hAnsi="Calibri" w:cs="Calibri"/>
          <w:sz w:val="22"/>
          <w:szCs w:val="22"/>
        </w:rPr>
        <w:br/>
        <w:t>2020 Town &amp; Country Magazine – ‘Women Celebrating Nature’</w:t>
      </w:r>
    </w:p>
    <w:sectPr w:rsidR="00DA3031" w:rsidRPr="00C23F9E" w:rsidSect="00AA605A">
      <w:pgSz w:w="11900" w:h="16840"/>
      <w:pgMar w:top="568" w:right="985" w:bottom="36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FFFFFF1D"/>
    <w:multiLevelType w:val="multilevel"/>
    <w:tmpl w:val="7A1CF5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1BE5"/>
    <w:multiLevelType w:val="hybridMultilevel"/>
    <w:tmpl w:val="B25E5A22"/>
    <w:lvl w:ilvl="0" w:tplc="A17A73AA">
      <w:start w:val="1"/>
      <w:numFmt w:val="bullet"/>
      <w:lvlText w:val="▪"/>
      <w:lvlJc w:val="left"/>
      <w:pPr>
        <w:tabs>
          <w:tab w:val="num" w:pos="397"/>
        </w:tabs>
        <w:ind w:left="397" w:hanging="284"/>
      </w:pPr>
      <w:rPr>
        <w:rFonts w:ascii="Arial Black" w:hAnsi="Arial Black" w:hint="default"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Black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A7"/>
    <w:multiLevelType w:val="hybridMultilevel"/>
    <w:tmpl w:val="CB0E91A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78F6BCC"/>
    <w:multiLevelType w:val="hybridMultilevel"/>
    <w:tmpl w:val="93F8138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F80280C"/>
    <w:multiLevelType w:val="hybridMultilevel"/>
    <w:tmpl w:val="1158987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1F82049F"/>
    <w:multiLevelType w:val="hybridMultilevel"/>
    <w:tmpl w:val="08CCC024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" w15:restartNumberingAfterBreak="0">
    <w:nsid w:val="24B14DE5"/>
    <w:multiLevelType w:val="hybridMultilevel"/>
    <w:tmpl w:val="CB809200"/>
    <w:lvl w:ilvl="0" w:tplc="EC8EC45E">
      <w:start w:val="200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 Black" w:hint="default"/>
        <w:b/>
      </w:rPr>
    </w:lvl>
    <w:lvl w:ilvl="1" w:tplc="A17A73AA">
      <w:start w:val="1"/>
      <w:numFmt w:val="bullet"/>
      <w:lvlText w:val="▪"/>
      <w:lvlJc w:val="left"/>
      <w:pPr>
        <w:tabs>
          <w:tab w:val="num" w:pos="1004"/>
        </w:tabs>
        <w:ind w:left="1004" w:hanging="284"/>
      </w:pPr>
      <w:rPr>
        <w:rFonts w:ascii="Arial Black" w:hAnsi="Arial Black" w:hint="default"/>
        <w:b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EC4B2C"/>
    <w:multiLevelType w:val="hybridMultilevel"/>
    <w:tmpl w:val="E58CAF62"/>
    <w:lvl w:ilvl="0" w:tplc="46B2836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22"/>
      </w:rPr>
    </w:lvl>
    <w:lvl w:ilvl="1" w:tplc="5E6EF8C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AC848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9A24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001A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7C81C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7429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2471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029D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F39DF"/>
    <w:multiLevelType w:val="hybridMultilevel"/>
    <w:tmpl w:val="DA5C8A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3D105CFF"/>
    <w:multiLevelType w:val="hybridMultilevel"/>
    <w:tmpl w:val="C75EDF10"/>
    <w:lvl w:ilvl="0" w:tplc="EC8EC45E">
      <w:start w:val="2002"/>
      <w:numFmt w:val="bullet"/>
      <w:lvlText w:val="-"/>
      <w:lvlJc w:val="left"/>
      <w:pPr>
        <w:ind w:left="360" w:hanging="360"/>
      </w:pPr>
      <w:rPr>
        <w:rFonts w:ascii="Arial" w:eastAsia="Times New Roman" w:hAnsi="Arial" w:cs="Arial Black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CD18AE"/>
    <w:multiLevelType w:val="hybridMultilevel"/>
    <w:tmpl w:val="EB2CAF6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4012389B"/>
    <w:multiLevelType w:val="hybridMultilevel"/>
    <w:tmpl w:val="7DB6483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0F62EE8"/>
    <w:multiLevelType w:val="hybridMultilevel"/>
    <w:tmpl w:val="5864623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A3B4E0E"/>
    <w:multiLevelType w:val="hybridMultilevel"/>
    <w:tmpl w:val="4C9C53A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22F705A"/>
    <w:multiLevelType w:val="hybridMultilevel"/>
    <w:tmpl w:val="E188DB1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83639E8"/>
    <w:multiLevelType w:val="hybridMultilevel"/>
    <w:tmpl w:val="6268C01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B0021E5"/>
    <w:multiLevelType w:val="hybridMultilevel"/>
    <w:tmpl w:val="21C83958"/>
    <w:lvl w:ilvl="0" w:tplc="0409000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02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4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8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9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6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4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1061" w:hanging="360"/>
      </w:pPr>
      <w:rPr>
        <w:rFonts w:ascii="Wingdings" w:hAnsi="Wingdings" w:hint="default"/>
      </w:rPr>
    </w:lvl>
  </w:abstractNum>
  <w:abstractNum w:abstractNumId="17" w15:restartNumberingAfterBreak="0">
    <w:nsid w:val="6E1E47CA"/>
    <w:multiLevelType w:val="hybridMultilevel"/>
    <w:tmpl w:val="2D3E0D5C"/>
    <w:lvl w:ilvl="0" w:tplc="A17A73AA">
      <w:start w:val="1"/>
      <w:numFmt w:val="bullet"/>
      <w:lvlText w:val="▪"/>
      <w:lvlJc w:val="left"/>
      <w:pPr>
        <w:tabs>
          <w:tab w:val="num" w:pos="397"/>
        </w:tabs>
        <w:ind w:left="397" w:hanging="284"/>
      </w:pPr>
      <w:rPr>
        <w:rFonts w:ascii="Arial Black" w:hAnsi="Arial Black" w:hint="default"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Black" w:hint="default"/>
      </w:rPr>
    </w:lvl>
    <w:lvl w:ilvl="2" w:tplc="A17A73AA">
      <w:start w:val="1"/>
      <w:numFmt w:val="bullet"/>
      <w:lvlText w:val="▪"/>
      <w:lvlJc w:val="left"/>
      <w:pPr>
        <w:tabs>
          <w:tab w:val="num" w:pos="2084"/>
        </w:tabs>
        <w:ind w:left="2084" w:hanging="284"/>
      </w:pPr>
      <w:rPr>
        <w:rFonts w:ascii="Arial Black" w:hAnsi="Arial Black" w:hint="default"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Black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70BD6"/>
    <w:multiLevelType w:val="hybridMultilevel"/>
    <w:tmpl w:val="8794B302"/>
    <w:lvl w:ilvl="0" w:tplc="A17A73AA">
      <w:start w:val="1"/>
      <w:numFmt w:val="bullet"/>
      <w:lvlText w:val="▪"/>
      <w:lvlJc w:val="left"/>
      <w:pPr>
        <w:tabs>
          <w:tab w:val="num" w:pos="397"/>
        </w:tabs>
        <w:ind w:left="397" w:hanging="284"/>
      </w:pPr>
      <w:rPr>
        <w:rFonts w:ascii="Arial Black" w:hAnsi="Arial Black" w:hint="default"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Black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A13F6"/>
    <w:multiLevelType w:val="hybridMultilevel"/>
    <w:tmpl w:val="16283FD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74006ACE"/>
    <w:multiLevelType w:val="hybridMultilevel"/>
    <w:tmpl w:val="431E2C2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766B4A03"/>
    <w:multiLevelType w:val="hybridMultilevel"/>
    <w:tmpl w:val="0AEEB13E"/>
    <w:lvl w:ilvl="0" w:tplc="A17A73AA">
      <w:start w:val="1"/>
      <w:numFmt w:val="bullet"/>
      <w:lvlText w:val="▪"/>
      <w:lvlJc w:val="left"/>
      <w:pPr>
        <w:tabs>
          <w:tab w:val="num" w:pos="397"/>
        </w:tabs>
        <w:ind w:left="397" w:hanging="284"/>
      </w:pPr>
      <w:rPr>
        <w:rFonts w:ascii="Arial Black" w:hAnsi="Arial Black" w:hint="default"/>
        <w:color w:val="80808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Black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44501709">
    <w:abstractNumId w:val="18"/>
  </w:num>
  <w:num w:numId="2" w16cid:durableId="1474643550">
    <w:abstractNumId w:val="1"/>
  </w:num>
  <w:num w:numId="3" w16cid:durableId="1193811297">
    <w:abstractNumId w:val="17"/>
  </w:num>
  <w:num w:numId="4" w16cid:durableId="1549026525">
    <w:abstractNumId w:val="6"/>
  </w:num>
  <w:num w:numId="5" w16cid:durableId="674187536">
    <w:abstractNumId w:val="21"/>
  </w:num>
  <w:num w:numId="6" w16cid:durableId="842552739">
    <w:abstractNumId w:val="9"/>
  </w:num>
  <w:num w:numId="7" w16cid:durableId="629213289">
    <w:abstractNumId w:val="7"/>
  </w:num>
  <w:num w:numId="8" w16cid:durableId="1470172956">
    <w:abstractNumId w:val="15"/>
  </w:num>
  <w:num w:numId="9" w16cid:durableId="1780175769">
    <w:abstractNumId w:val="3"/>
  </w:num>
  <w:num w:numId="10" w16cid:durableId="1727871387">
    <w:abstractNumId w:val="14"/>
  </w:num>
  <w:num w:numId="11" w16cid:durableId="1087338714">
    <w:abstractNumId w:val="16"/>
  </w:num>
  <w:num w:numId="12" w16cid:durableId="226692929">
    <w:abstractNumId w:val="11"/>
  </w:num>
  <w:num w:numId="13" w16cid:durableId="1940023966">
    <w:abstractNumId w:val="10"/>
  </w:num>
  <w:num w:numId="14" w16cid:durableId="1987273575">
    <w:abstractNumId w:val="13"/>
  </w:num>
  <w:num w:numId="15" w16cid:durableId="929510950">
    <w:abstractNumId w:val="4"/>
  </w:num>
  <w:num w:numId="16" w16cid:durableId="195702029">
    <w:abstractNumId w:val="2"/>
  </w:num>
  <w:num w:numId="17" w16cid:durableId="118958037">
    <w:abstractNumId w:val="5"/>
  </w:num>
  <w:num w:numId="18" w16cid:durableId="1157188540">
    <w:abstractNumId w:val="12"/>
  </w:num>
  <w:num w:numId="19" w16cid:durableId="729763716">
    <w:abstractNumId w:val="20"/>
  </w:num>
  <w:num w:numId="20" w16cid:durableId="1043402558">
    <w:abstractNumId w:val="8"/>
  </w:num>
  <w:num w:numId="21" w16cid:durableId="1849952505">
    <w:abstractNumId w:val="19"/>
  </w:num>
  <w:num w:numId="22" w16cid:durableId="1855727683">
    <w:abstractNumId w:val="0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9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24BF"/>
    <w:rsid w:val="000013A7"/>
    <w:rsid w:val="00012F7E"/>
    <w:rsid w:val="00014B89"/>
    <w:rsid w:val="00015F29"/>
    <w:rsid w:val="00025DBA"/>
    <w:rsid w:val="00027A06"/>
    <w:rsid w:val="0004297B"/>
    <w:rsid w:val="00047D58"/>
    <w:rsid w:val="0005097D"/>
    <w:rsid w:val="00055625"/>
    <w:rsid w:val="00056AE9"/>
    <w:rsid w:val="00064D75"/>
    <w:rsid w:val="00070E9F"/>
    <w:rsid w:val="000753AF"/>
    <w:rsid w:val="0008403D"/>
    <w:rsid w:val="00087741"/>
    <w:rsid w:val="00092763"/>
    <w:rsid w:val="00092DF9"/>
    <w:rsid w:val="000968D9"/>
    <w:rsid w:val="00097213"/>
    <w:rsid w:val="000D1EC8"/>
    <w:rsid w:val="000E3999"/>
    <w:rsid w:val="000E5A72"/>
    <w:rsid w:val="000F0005"/>
    <w:rsid w:val="000F6B20"/>
    <w:rsid w:val="00105A59"/>
    <w:rsid w:val="00111544"/>
    <w:rsid w:val="00130EEB"/>
    <w:rsid w:val="001340C1"/>
    <w:rsid w:val="001656D4"/>
    <w:rsid w:val="001668B3"/>
    <w:rsid w:val="0017003A"/>
    <w:rsid w:val="0017470B"/>
    <w:rsid w:val="00174E16"/>
    <w:rsid w:val="0018067C"/>
    <w:rsid w:val="0018128B"/>
    <w:rsid w:val="001904A3"/>
    <w:rsid w:val="00195AA2"/>
    <w:rsid w:val="00197974"/>
    <w:rsid w:val="001A2CB0"/>
    <w:rsid w:val="001A6F15"/>
    <w:rsid w:val="001B5713"/>
    <w:rsid w:val="001C7254"/>
    <w:rsid w:val="001D185B"/>
    <w:rsid w:val="001D61E8"/>
    <w:rsid w:val="001E26AE"/>
    <w:rsid w:val="001E4CD0"/>
    <w:rsid w:val="001E7C33"/>
    <w:rsid w:val="001F0A3F"/>
    <w:rsid w:val="001F0EC9"/>
    <w:rsid w:val="001F7F0A"/>
    <w:rsid w:val="00201387"/>
    <w:rsid w:val="00201593"/>
    <w:rsid w:val="002023DE"/>
    <w:rsid w:val="00202902"/>
    <w:rsid w:val="00205C55"/>
    <w:rsid w:val="00215409"/>
    <w:rsid w:val="002203E7"/>
    <w:rsid w:val="0022376A"/>
    <w:rsid w:val="00232517"/>
    <w:rsid w:val="002352BA"/>
    <w:rsid w:val="002413F0"/>
    <w:rsid w:val="002610F1"/>
    <w:rsid w:val="002631E3"/>
    <w:rsid w:val="0026592E"/>
    <w:rsid w:val="00270B75"/>
    <w:rsid w:val="002710F5"/>
    <w:rsid w:val="00276590"/>
    <w:rsid w:val="002808DC"/>
    <w:rsid w:val="0028417D"/>
    <w:rsid w:val="002847A3"/>
    <w:rsid w:val="0029465E"/>
    <w:rsid w:val="00297724"/>
    <w:rsid w:val="002A0491"/>
    <w:rsid w:val="002A4630"/>
    <w:rsid w:val="002A79F2"/>
    <w:rsid w:val="002B0574"/>
    <w:rsid w:val="002B06E3"/>
    <w:rsid w:val="002B3C89"/>
    <w:rsid w:val="002B5606"/>
    <w:rsid w:val="002B7CFF"/>
    <w:rsid w:val="002C0B4C"/>
    <w:rsid w:val="002C1FC2"/>
    <w:rsid w:val="002C43D4"/>
    <w:rsid w:val="002C638A"/>
    <w:rsid w:val="002C7730"/>
    <w:rsid w:val="002D0485"/>
    <w:rsid w:val="002D601A"/>
    <w:rsid w:val="002F4EEA"/>
    <w:rsid w:val="002F4F41"/>
    <w:rsid w:val="002F54C3"/>
    <w:rsid w:val="00301305"/>
    <w:rsid w:val="0030144C"/>
    <w:rsid w:val="0030314B"/>
    <w:rsid w:val="00312C9E"/>
    <w:rsid w:val="00312F75"/>
    <w:rsid w:val="0031332C"/>
    <w:rsid w:val="003173D4"/>
    <w:rsid w:val="00317EC5"/>
    <w:rsid w:val="00323268"/>
    <w:rsid w:val="0032631E"/>
    <w:rsid w:val="00331DCA"/>
    <w:rsid w:val="0035287C"/>
    <w:rsid w:val="00353785"/>
    <w:rsid w:val="00355CE4"/>
    <w:rsid w:val="00362D50"/>
    <w:rsid w:val="00376526"/>
    <w:rsid w:val="00383168"/>
    <w:rsid w:val="0038450A"/>
    <w:rsid w:val="00384F5E"/>
    <w:rsid w:val="003970EF"/>
    <w:rsid w:val="003A45DB"/>
    <w:rsid w:val="003A6F9C"/>
    <w:rsid w:val="003B0416"/>
    <w:rsid w:val="003B36B9"/>
    <w:rsid w:val="003B50E1"/>
    <w:rsid w:val="003C385E"/>
    <w:rsid w:val="003C53C4"/>
    <w:rsid w:val="003C5C8F"/>
    <w:rsid w:val="003C6F19"/>
    <w:rsid w:val="003D356A"/>
    <w:rsid w:val="003F6335"/>
    <w:rsid w:val="00404F13"/>
    <w:rsid w:val="00405828"/>
    <w:rsid w:val="00415248"/>
    <w:rsid w:val="004160AA"/>
    <w:rsid w:val="00427BF1"/>
    <w:rsid w:val="00430E89"/>
    <w:rsid w:val="0043403C"/>
    <w:rsid w:val="00434B43"/>
    <w:rsid w:val="00435BAE"/>
    <w:rsid w:val="00447C4E"/>
    <w:rsid w:val="004507FB"/>
    <w:rsid w:val="00453E38"/>
    <w:rsid w:val="00456C28"/>
    <w:rsid w:val="0046084C"/>
    <w:rsid w:val="00461DE6"/>
    <w:rsid w:val="004744BB"/>
    <w:rsid w:val="00491091"/>
    <w:rsid w:val="004A2020"/>
    <w:rsid w:val="004A4E9D"/>
    <w:rsid w:val="004B0EBC"/>
    <w:rsid w:val="004B2B6C"/>
    <w:rsid w:val="004B2BD9"/>
    <w:rsid w:val="004B3279"/>
    <w:rsid w:val="004B71A5"/>
    <w:rsid w:val="004C0367"/>
    <w:rsid w:val="004C1989"/>
    <w:rsid w:val="004C2226"/>
    <w:rsid w:val="004C2C17"/>
    <w:rsid w:val="004C33BC"/>
    <w:rsid w:val="004E0579"/>
    <w:rsid w:val="004E1096"/>
    <w:rsid w:val="004E2337"/>
    <w:rsid w:val="004E4702"/>
    <w:rsid w:val="004E5E7F"/>
    <w:rsid w:val="004E7BD3"/>
    <w:rsid w:val="004F01E0"/>
    <w:rsid w:val="004F308A"/>
    <w:rsid w:val="004F4046"/>
    <w:rsid w:val="004F64BD"/>
    <w:rsid w:val="004F687B"/>
    <w:rsid w:val="00500BA5"/>
    <w:rsid w:val="0050391A"/>
    <w:rsid w:val="00503A8D"/>
    <w:rsid w:val="0051634D"/>
    <w:rsid w:val="005200F4"/>
    <w:rsid w:val="005323CA"/>
    <w:rsid w:val="00534D93"/>
    <w:rsid w:val="0054410E"/>
    <w:rsid w:val="00552BC5"/>
    <w:rsid w:val="00556F98"/>
    <w:rsid w:val="005575A7"/>
    <w:rsid w:val="00561B96"/>
    <w:rsid w:val="00565BCB"/>
    <w:rsid w:val="005663BD"/>
    <w:rsid w:val="0057480C"/>
    <w:rsid w:val="0057647E"/>
    <w:rsid w:val="00583D17"/>
    <w:rsid w:val="00592291"/>
    <w:rsid w:val="00595082"/>
    <w:rsid w:val="005B0C0A"/>
    <w:rsid w:val="005C45BC"/>
    <w:rsid w:val="005D5ECA"/>
    <w:rsid w:val="005D75C2"/>
    <w:rsid w:val="005D7943"/>
    <w:rsid w:val="005E05F1"/>
    <w:rsid w:val="005F1D06"/>
    <w:rsid w:val="005F3DC3"/>
    <w:rsid w:val="005F4830"/>
    <w:rsid w:val="00601AE0"/>
    <w:rsid w:val="00603B18"/>
    <w:rsid w:val="0061263F"/>
    <w:rsid w:val="00615D19"/>
    <w:rsid w:val="00616029"/>
    <w:rsid w:val="0063284F"/>
    <w:rsid w:val="0064011E"/>
    <w:rsid w:val="006449C1"/>
    <w:rsid w:val="00663940"/>
    <w:rsid w:val="006647FE"/>
    <w:rsid w:val="006659E7"/>
    <w:rsid w:val="00667B3B"/>
    <w:rsid w:val="0067281C"/>
    <w:rsid w:val="00676D14"/>
    <w:rsid w:val="0068669B"/>
    <w:rsid w:val="00686945"/>
    <w:rsid w:val="006913B0"/>
    <w:rsid w:val="00692A61"/>
    <w:rsid w:val="006A19D8"/>
    <w:rsid w:val="006A225C"/>
    <w:rsid w:val="006A6762"/>
    <w:rsid w:val="006A79FC"/>
    <w:rsid w:val="006B20EF"/>
    <w:rsid w:val="006B5F33"/>
    <w:rsid w:val="006D0A6A"/>
    <w:rsid w:val="006D2862"/>
    <w:rsid w:val="006D36B3"/>
    <w:rsid w:val="006D7395"/>
    <w:rsid w:val="006E78B0"/>
    <w:rsid w:val="006E7F54"/>
    <w:rsid w:val="006F4BE3"/>
    <w:rsid w:val="00700C55"/>
    <w:rsid w:val="00707742"/>
    <w:rsid w:val="00720A16"/>
    <w:rsid w:val="00727609"/>
    <w:rsid w:val="00730B90"/>
    <w:rsid w:val="00731FA0"/>
    <w:rsid w:val="00733A5C"/>
    <w:rsid w:val="0073573D"/>
    <w:rsid w:val="007418CB"/>
    <w:rsid w:val="00745DC7"/>
    <w:rsid w:val="00747ABC"/>
    <w:rsid w:val="00753B29"/>
    <w:rsid w:val="007562AB"/>
    <w:rsid w:val="00761E27"/>
    <w:rsid w:val="00767365"/>
    <w:rsid w:val="00767C7D"/>
    <w:rsid w:val="00771443"/>
    <w:rsid w:val="007734CE"/>
    <w:rsid w:val="00773C8F"/>
    <w:rsid w:val="00774312"/>
    <w:rsid w:val="00785A33"/>
    <w:rsid w:val="007971FE"/>
    <w:rsid w:val="007A0B2A"/>
    <w:rsid w:val="007A5004"/>
    <w:rsid w:val="007B3F0E"/>
    <w:rsid w:val="007B4D3F"/>
    <w:rsid w:val="007B6CFB"/>
    <w:rsid w:val="007B6F2F"/>
    <w:rsid w:val="007C54B4"/>
    <w:rsid w:val="007D077D"/>
    <w:rsid w:val="007D27F0"/>
    <w:rsid w:val="007D7C03"/>
    <w:rsid w:val="007E55E7"/>
    <w:rsid w:val="007E5C7C"/>
    <w:rsid w:val="007E7014"/>
    <w:rsid w:val="007F0AC1"/>
    <w:rsid w:val="007F367A"/>
    <w:rsid w:val="00804C00"/>
    <w:rsid w:val="008130FB"/>
    <w:rsid w:val="00833FB6"/>
    <w:rsid w:val="0083553E"/>
    <w:rsid w:val="008368B5"/>
    <w:rsid w:val="0084388B"/>
    <w:rsid w:val="00847DF7"/>
    <w:rsid w:val="00850917"/>
    <w:rsid w:val="00851D5A"/>
    <w:rsid w:val="008561A1"/>
    <w:rsid w:val="008623B9"/>
    <w:rsid w:val="008656DA"/>
    <w:rsid w:val="008704C7"/>
    <w:rsid w:val="00874E4A"/>
    <w:rsid w:val="008754EE"/>
    <w:rsid w:val="00875C4E"/>
    <w:rsid w:val="008829DB"/>
    <w:rsid w:val="00885BDF"/>
    <w:rsid w:val="00890AD6"/>
    <w:rsid w:val="00893BAE"/>
    <w:rsid w:val="00895D37"/>
    <w:rsid w:val="0089787F"/>
    <w:rsid w:val="008A0BF3"/>
    <w:rsid w:val="008A2214"/>
    <w:rsid w:val="008A2D07"/>
    <w:rsid w:val="008A40A6"/>
    <w:rsid w:val="008A5155"/>
    <w:rsid w:val="008C00B5"/>
    <w:rsid w:val="008C636E"/>
    <w:rsid w:val="008D3ADE"/>
    <w:rsid w:val="008E1EDE"/>
    <w:rsid w:val="008F5A02"/>
    <w:rsid w:val="009004CA"/>
    <w:rsid w:val="00902924"/>
    <w:rsid w:val="00902ABD"/>
    <w:rsid w:val="009103D3"/>
    <w:rsid w:val="009124C1"/>
    <w:rsid w:val="00915D5D"/>
    <w:rsid w:val="009166D0"/>
    <w:rsid w:val="009377FD"/>
    <w:rsid w:val="009545B0"/>
    <w:rsid w:val="00975C59"/>
    <w:rsid w:val="00977523"/>
    <w:rsid w:val="00982AD7"/>
    <w:rsid w:val="0098349D"/>
    <w:rsid w:val="0098588B"/>
    <w:rsid w:val="00992F69"/>
    <w:rsid w:val="00994EAD"/>
    <w:rsid w:val="009A3310"/>
    <w:rsid w:val="009D09A1"/>
    <w:rsid w:val="009D73E2"/>
    <w:rsid w:val="009E0172"/>
    <w:rsid w:val="009E12B1"/>
    <w:rsid w:val="009F226F"/>
    <w:rsid w:val="009F6BEA"/>
    <w:rsid w:val="00A026D8"/>
    <w:rsid w:val="00A16594"/>
    <w:rsid w:val="00A25921"/>
    <w:rsid w:val="00A3257C"/>
    <w:rsid w:val="00A366F9"/>
    <w:rsid w:val="00A37D33"/>
    <w:rsid w:val="00A43BA7"/>
    <w:rsid w:val="00A60361"/>
    <w:rsid w:val="00A609D0"/>
    <w:rsid w:val="00A627C5"/>
    <w:rsid w:val="00A65D03"/>
    <w:rsid w:val="00A72670"/>
    <w:rsid w:val="00A8706E"/>
    <w:rsid w:val="00A959FD"/>
    <w:rsid w:val="00AA605A"/>
    <w:rsid w:val="00AB39E6"/>
    <w:rsid w:val="00AB3B7C"/>
    <w:rsid w:val="00AB4868"/>
    <w:rsid w:val="00AC167E"/>
    <w:rsid w:val="00AC1A54"/>
    <w:rsid w:val="00AD2477"/>
    <w:rsid w:val="00AD2DF5"/>
    <w:rsid w:val="00AE1012"/>
    <w:rsid w:val="00AF586B"/>
    <w:rsid w:val="00B0147E"/>
    <w:rsid w:val="00B01F30"/>
    <w:rsid w:val="00B046B8"/>
    <w:rsid w:val="00B109A8"/>
    <w:rsid w:val="00B14BCF"/>
    <w:rsid w:val="00B22908"/>
    <w:rsid w:val="00B277EA"/>
    <w:rsid w:val="00B30976"/>
    <w:rsid w:val="00B41B12"/>
    <w:rsid w:val="00B440D3"/>
    <w:rsid w:val="00B459B5"/>
    <w:rsid w:val="00B50559"/>
    <w:rsid w:val="00B517A3"/>
    <w:rsid w:val="00B51891"/>
    <w:rsid w:val="00B522C1"/>
    <w:rsid w:val="00B54162"/>
    <w:rsid w:val="00B611CE"/>
    <w:rsid w:val="00B611FA"/>
    <w:rsid w:val="00B62E2E"/>
    <w:rsid w:val="00B6371F"/>
    <w:rsid w:val="00B74126"/>
    <w:rsid w:val="00B74141"/>
    <w:rsid w:val="00B805DD"/>
    <w:rsid w:val="00B87374"/>
    <w:rsid w:val="00B935C7"/>
    <w:rsid w:val="00B95BA8"/>
    <w:rsid w:val="00BA0DD8"/>
    <w:rsid w:val="00BA0E20"/>
    <w:rsid w:val="00BA1360"/>
    <w:rsid w:val="00BA24D8"/>
    <w:rsid w:val="00BA2D08"/>
    <w:rsid w:val="00BA307C"/>
    <w:rsid w:val="00BB0CE5"/>
    <w:rsid w:val="00BB704A"/>
    <w:rsid w:val="00BC3BE2"/>
    <w:rsid w:val="00BC5521"/>
    <w:rsid w:val="00BC5BAB"/>
    <w:rsid w:val="00BC6651"/>
    <w:rsid w:val="00BC6CC3"/>
    <w:rsid w:val="00BD4D74"/>
    <w:rsid w:val="00BE7D60"/>
    <w:rsid w:val="00BE7EE8"/>
    <w:rsid w:val="00C0624F"/>
    <w:rsid w:val="00C12130"/>
    <w:rsid w:val="00C16BD7"/>
    <w:rsid w:val="00C20113"/>
    <w:rsid w:val="00C2237E"/>
    <w:rsid w:val="00C23F9E"/>
    <w:rsid w:val="00C3753E"/>
    <w:rsid w:val="00C4289F"/>
    <w:rsid w:val="00C442B3"/>
    <w:rsid w:val="00C44F38"/>
    <w:rsid w:val="00C45088"/>
    <w:rsid w:val="00C45105"/>
    <w:rsid w:val="00C5131A"/>
    <w:rsid w:val="00C527A4"/>
    <w:rsid w:val="00C56C87"/>
    <w:rsid w:val="00C57A08"/>
    <w:rsid w:val="00C614DB"/>
    <w:rsid w:val="00C62526"/>
    <w:rsid w:val="00C7222B"/>
    <w:rsid w:val="00C74868"/>
    <w:rsid w:val="00C76133"/>
    <w:rsid w:val="00C872B5"/>
    <w:rsid w:val="00C87C9D"/>
    <w:rsid w:val="00C91591"/>
    <w:rsid w:val="00CA36E7"/>
    <w:rsid w:val="00CA3EA9"/>
    <w:rsid w:val="00CB0C68"/>
    <w:rsid w:val="00CB2BC6"/>
    <w:rsid w:val="00CB793B"/>
    <w:rsid w:val="00CC0335"/>
    <w:rsid w:val="00CC6A39"/>
    <w:rsid w:val="00CC70DF"/>
    <w:rsid w:val="00CD1DDD"/>
    <w:rsid w:val="00CD7201"/>
    <w:rsid w:val="00CE3EE4"/>
    <w:rsid w:val="00CE7B23"/>
    <w:rsid w:val="00CF6427"/>
    <w:rsid w:val="00CF727B"/>
    <w:rsid w:val="00D03C04"/>
    <w:rsid w:val="00D054A1"/>
    <w:rsid w:val="00D0695C"/>
    <w:rsid w:val="00D12C6A"/>
    <w:rsid w:val="00D2165F"/>
    <w:rsid w:val="00D22DD5"/>
    <w:rsid w:val="00D230A9"/>
    <w:rsid w:val="00D24CAE"/>
    <w:rsid w:val="00D26E4A"/>
    <w:rsid w:val="00D320FE"/>
    <w:rsid w:val="00D32ADB"/>
    <w:rsid w:val="00D35AD1"/>
    <w:rsid w:val="00D37E9E"/>
    <w:rsid w:val="00D44864"/>
    <w:rsid w:val="00D463AC"/>
    <w:rsid w:val="00D566C5"/>
    <w:rsid w:val="00D57596"/>
    <w:rsid w:val="00D62D78"/>
    <w:rsid w:val="00D66AF2"/>
    <w:rsid w:val="00D66CD1"/>
    <w:rsid w:val="00D724BF"/>
    <w:rsid w:val="00D73477"/>
    <w:rsid w:val="00D82591"/>
    <w:rsid w:val="00D82E19"/>
    <w:rsid w:val="00D86503"/>
    <w:rsid w:val="00D87A93"/>
    <w:rsid w:val="00D90A80"/>
    <w:rsid w:val="00D91C17"/>
    <w:rsid w:val="00D925BD"/>
    <w:rsid w:val="00D947F9"/>
    <w:rsid w:val="00DA0186"/>
    <w:rsid w:val="00DA0C04"/>
    <w:rsid w:val="00DA118F"/>
    <w:rsid w:val="00DA3031"/>
    <w:rsid w:val="00DA7694"/>
    <w:rsid w:val="00DA7C33"/>
    <w:rsid w:val="00DB575E"/>
    <w:rsid w:val="00DB6CA7"/>
    <w:rsid w:val="00DD5F0A"/>
    <w:rsid w:val="00DE5389"/>
    <w:rsid w:val="00DE6799"/>
    <w:rsid w:val="00DE79D4"/>
    <w:rsid w:val="00DF4060"/>
    <w:rsid w:val="00E000BE"/>
    <w:rsid w:val="00E01775"/>
    <w:rsid w:val="00E154B3"/>
    <w:rsid w:val="00E261B0"/>
    <w:rsid w:val="00E35F96"/>
    <w:rsid w:val="00E36907"/>
    <w:rsid w:val="00E46188"/>
    <w:rsid w:val="00E47B5C"/>
    <w:rsid w:val="00E54DD4"/>
    <w:rsid w:val="00E5555F"/>
    <w:rsid w:val="00E57013"/>
    <w:rsid w:val="00E67838"/>
    <w:rsid w:val="00E72719"/>
    <w:rsid w:val="00E7380B"/>
    <w:rsid w:val="00E91767"/>
    <w:rsid w:val="00E91DE8"/>
    <w:rsid w:val="00EA409A"/>
    <w:rsid w:val="00EA5F79"/>
    <w:rsid w:val="00EA5FA6"/>
    <w:rsid w:val="00EA6B38"/>
    <w:rsid w:val="00EB6661"/>
    <w:rsid w:val="00EB6CDB"/>
    <w:rsid w:val="00EC5DAB"/>
    <w:rsid w:val="00ED6203"/>
    <w:rsid w:val="00ED6D4A"/>
    <w:rsid w:val="00EF1BB9"/>
    <w:rsid w:val="00F00074"/>
    <w:rsid w:val="00F0258E"/>
    <w:rsid w:val="00F041DE"/>
    <w:rsid w:val="00F04FAD"/>
    <w:rsid w:val="00F059AE"/>
    <w:rsid w:val="00F1228C"/>
    <w:rsid w:val="00F14B0E"/>
    <w:rsid w:val="00F16182"/>
    <w:rsid w:val="00F16F87"/>
    <w:rsid w:val="00F1782B"/>
    <w:rsid w:val="00F20226"/>
    <w:rsid w:val="00F278D5"/>
    <w:rsid w:val="00F30E32"/>
    <w:rsid w:val="00F345F1"/>
    <w:rsid w:val="00F373C5"/>
    <w:rsid w:val="00F4076E"/>
    <w:rsid w:val="00F407CD"/>
    <w:rsid w:val="00F42B59"/>
    <w:rsid w:val="00F45555"/>
    <w:rsid w:val="00F60040"/>
    <w:rsid w:val="00F62913"/>
    <w:rsid w:val="00F62BF4"/>
    <w:rsid w:val="00F64583"/>
    <w:rsid w:val="00F65401"/>
    <w:rsid w:val="00F662E8"/>
    <w:rsid w:val="00F66E31"/>
    <w:rsid w:val="00F67107"/>
    <w:rsid w:val="00F67929"/>
    <w:rsid w:val="00F70AFA"/>
    <w:rsid w:val="00F7541F"/>
    <w:rsid w:val="00F826ED"/>
    <w:rsid w:val="00F8568A"/>
    <w:rsid w:val="00F859DC"/>
    <w:rsid w:val="00F877A4"/>
    <w:rsid w:val="00F946A6"/>
    <w:rsid w:val="00F9633C"/>
    <w:rsid w:val="00F97FFC"/>
    <w:rsid w:val="00FA09BD"/>
    <w:rsid w:val="00FA28A4"/>
    <w:rsid w:val="00FA68F6"/>
    <w:rsid w:val="00FB01C8"/>
    <w:rsid w:val="00FB0E83"/>
    <w:rsid w:val="00FB5BB3"/>
    <w:rsid w:val="00FB5CDF"/>
    <w:rsid w:val="00FC0825"/>
    <w:rsid w:val="00FC15A1"/>
    <w:rsid w:val="00FE3EEA"/>
    <w:rsid w:val="00FE402C"/>
    <w:rsid w:val="00FE7394"/>
    <w:rsid w:val="00FF20B2"/>
    <w:rsid w:val="00FF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78076DB"/>
  <w14:defaultImageDpi w14:val="300"/>
  <w15:chartTrackingRefBased/>
  <w15:docId w15:val="{A7AF8F49-5709-4A46-8A35-ACB03A9B5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16182"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724BF"/>
    <w:pPr>
      <w:tabs>
        <w:tab w:val="center" w:pos="4153"/>
        <w:tab w:val="right" w:pos="8306"/>
      </w:tabs>
    </w:pPr>
    <w:rPr>
      <w:rFonts w:eastAsia="Times New Roman"/>
      <w:sz w:val="20"/>
      <w:szCs w:val="20"/>
    </w:rPr>
  </w:style>
  <w:style w:type="character" w:customStyle="1" w:styleId="HeaderChar">
    <w:name w:val="Header Char"/>
    <w:link w:val="Header"/>
    <w:rsid w:val="00D724BF"/>
    <w:rPr>
      <w:rFonts w:eastAsia="Times New Roman"/>
      <w:lang w:val="en-US" w:eastAsia="en-US"/>
    </w:rPr>
  </w:style>
  <w:style w:type="character" w:styleId="Hyperlink">
    <w:name w:val="Hyperlink"/>
    <w:rsid w:val="00D724BF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7B3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3F0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B3F0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F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B3F0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3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3F0E"/>
    <w:rPr>
      <w:rFonts w:ascii="Tahoma" w:hAnsi="Tahoma" w:cs="Tahoma"/>
      <w:sz w:val="16"/>
      <w:szCs w:val="16"/>
      <w:lang w:val="en-US" w:eastAsia="en-US"/>
    </w:rPr>
  </w:style>
  <w:style w:type="paragraph" w:customStyle="1" w:styleId="LightGrid-Accent31">
    <w:name w:val="Light Grid - Accent 31"/>
    <w:basedOn w:val="Normal"/>
    <w:uiPriority w:val="34"/>
    <w:qFormat/>
    <w:rsid w:val="00902924"/>
    <w:pPr>
      <w:ind w:left="720"/>
      <w:contextualSpacing/>
    </w:pPr>
  </w:style>
  <w:style w:type="paragraph" w:styleId="BodyText">
    <w:name w:val="Body Text"/>
    <w:basedOn w:val="Normal"/>
    <w:link w:val="BodyTextChar"/>
    <w:rsid w:val="00376526"/>
    <w:pPr>
      <w:spacing w:before="120"/>
      <w:jc w:val="both"/>
    </w:pPr>
    <w:rPr>
      <w:rFonts w:ascii="Helvetica" w:eastAsia="Times New Roman" w:hAnsi="Helvetica"/>
      <w:sz w:val="22"/>
      <w:szCs w:val="20"/>
    </w:rPr>
  </w:style>
  <w:style w:type="character" w:customStyle="1" w:styleId="BodyTextChar">
    <w:name w:val="Body Text Char"/>
    <w:link w:val="BodyText"/>
    <w:rsid w:val="00376526"/>
    <w:rPr>
      <w:rFonts w:ascii="Helvetica" w:eastAsia="Times New Roman" w:hAnsi="Helvetica"/>
      <w:sz w:val="22"/>
      <w:lang w:val="en-US"/>
    </w:rPr>
  </w:style>
  <w:style w:type="character" w:styleId="FollowedHyperlink">
    <w:name w:val="FollowedHyperlink"/>
    <w:uiPriority w:val="99"/>
    <w:semiHidden/>
    <w:unhideWhenUsed/>
    <w:rsid w:val="00FF20B2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9545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E0579"/>
    <w:pPr>
      <w:spacing w:before="100" w:beforeAutospacing="1" w:after="100" w:afterAutospacing="1"/>
    </w:pPr>
    <w:rPr>
      <w:rFonts w:eastAsia="Times New Roman"/>
      <w:lang w:val="en-GB" w:eastAsia="zh-CN"/>
    </w:rPr>
  </w:style>
  <w:style w:type="character" w:styleId="Strong">
    <w:name w:val="Strong"/>
    <w:uiPriority w:val="22"/>
    <w:qFormat/>
    <w:rsid w:val="00F45555"/>
    <w:rPr>
      <w:b/>
      <w:bCs/>
    </w:rPr>
  </w:style>
  <w:style w:type="character" w:customStyle="1" w:styleId="Heading2Char">
    <w:name w:val="Heading 2 Char"/>
    <w:link w:val="Heading2"/>
    <w:uiPriority w:val="9"/>
    <w:rsid w:val="00F16182"/>
    <w:rPr>
      <w:rFonts w:ascii="Aptos Display" w:eastAsia="Times New Roman" w:hAnsi="Aptos Display"/>
      <w:color w:val="0F4761"/>
      <w:sz w:val="32"/>
      <w:szCs w:val="32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F16182"/>
    <w:pPr>
      <w:spacing w:before="180" w:after="180"/>
      <w:jc w:val="left"/>
    </w:pPr>
    <w:rPr>
      <w:rFonts w:ascii="Aptos" w:eastAsia="Aptos" w:hAnsi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5946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usannahweiland.co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9E42DDF-593C-604B-9480-ADF83D74F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2117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 Quirky</Company>
  <LinksUpToDate>false</LinksUpToDate>
  <CharactersWithSpaces>2389</CharactersWithSpaces>
  <SharedDoc>false</SharedDoc>
  <HLinks>
    <vt:vector size="6" baseType="variant">
      <vt:variant>
        <vt:i4>1638417</vt:i4>
      </vt:variant>
      <vt:variant>
        <vt:i4>0</vt:i4>
      </vt:variant>
      <vt:variant>
        <vt:i4>0</vt:i4>
      </vt:variant>
      <vt:variant>
        <vt:i4>5</vt:i4>
      </vt:variant>
      <vt:variant>
        <vt:lpwstr>http://www.susannahweiland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h Weiland</dc:creator>
  <cp:keywords/>
  <cp:lastModifiedBy>S W</cp:lastModifiedBy>
  <cp:revision>2</cp:revision>
  <cp:lastPrinted>2022-09-10T14:26:00Z</cp:lastPrinted>
  <dcterms:created xsi:type="dcterms:W3CDTF">2026-07-01T14:01:00Z</dcterms:created>
  <dcterms:modified xsi:type="dcterms:W3CDTF">2026-07-01T14:01:00Z</dcterms:modified>
</cp:coreProperties>
</file>